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EFC878" w14:textId="7510F548" w:rsidR="00F77588" w:rsidRPr="00540D55" w:rsidRDefault="004720B7" w:rsidP="00034DCD">
      <w:pPr>
        <w:pStyle w:val="Nzev"/>
        <w:jc w:val="center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1</w:t>
      </w:r>
      <w:r w:rsidR="00E81D61">
        <w:rPr>
          <w:rFonts w:asciiTheme="minorHAnsi" w:hAnsiTheme="minorHAnsi" w:cstheme="minorHAnsi"/>
          <w:b/>
          <w:bCs/>
        </w:rPr>
        <w:t>7</w:t>
      </w:r>
      <w:r w:rsidR="009E5788">
        <w:rPr>
          <w:rFonts w:asciiTheme="minorHAnsi" w:hAnsiTheme="minorHAnsi" w:cstheme="minorHAnsi"/>
          <w:b/>
          <w:bCs/>
        </w:rPr>
        <w:t>.</w:t>
      </w:r>
      <w:r w:rsidR="00BF375E">
        <w:rPr>
          <w:rFonts w:asciiTheme="minorHAnsi" w:hAnsiTheme="minorHAnsi" w:cstheme="minorHAnsi"/>
          <w:b/>
          <w:bCs/>
        </w:rPr>
        <w:t xml:space="preserve"> </w:t>
      </w:r>
      <w:r w:rsidR="00A335D6" w:rsidRPr="00540D55">
        <w:rPr>
          <w:rFonts w:asciiTheme="minorHAnsi" w:hAnsiTheme="minorHAnsi" w:cstheme="minorHAnsi"/>
          <w:b/>
          <w:bCs/>
        </w:rPr>
        <w:t>1</w:t>
      </w:r>
      <w:r w:rsidR="005D0917">
        <w:rPr>
          <w:rFonts w:asciiTheme="minorHAnsi" w:hAnsiTheme="minorHAnsi" w:cstheme="minorHAnsi"/>
          <w:b/>
          <w:bCs/>
        </w:rPr>
        <w:t>2</w:t>
      </w:r>
      <w:r w:rsidR="00A335D6" w:rsidRPr="00540D55">
        <w:rPr>
          <w:rFonts w:asciiTheme="minorHAnsi" w:hAnsiTheme="minorHAnsi" w:cstheme="minorHAnsi"/>
          <w:b/>
          <w:bCs/>
        </w:rPr>
        <w:t>.</w:t>
      </w:r>
      <w:r w:rsidR="00BF375E">
        <w:rPr>
          <w:rFonts w:asciiTheme="minorHAnsi" w:hAnsiTheme="minorHAnsi" w:cstheme="minorHAnsi"/>
          <w:b/>
          <w:bCs/>
        </w:rPr>
        <w:t xml:space="preserve"> </w:t>
      </w:r>
      <w:r w:rsidR="00A335D6" w:rsidRPr="00540D55">
        <w:rPr>
          <w:rFonts w:asciiTheme="minorHAnsi" w:hAnsiTheme="minorHAnsi" w:cstheme="minorHAnsi"/>
          <w:b/>
          <w:bCs/>
        </w:rPr>
        <w:t xml:space="preserve">2020, </w:t>
      </w:r>
      <w:r w:rsidR="005D0917">
        <w:rPr>
          <w:rFonts w:asciiTheme="minorHAnsi" w:hAnsiTheme="minorHAnsi" w:cstheme="minorHAnsi"/>
          <w:b/>
          <w:bCs/>
        </w:rPr>
        <w:t>1</w:t>
      </w:r>
      <w:r w:rsidR="00E81D61">
        <w:rPr>
          <w:rFonts w:asciiTheme="minorHAnsi" w:hAnsiTheme="minorHAnsi" w:cstheme="minorHAnsi"/>
          <w:b/>
          <w:bCs/>
        </w:rPr>
        <w:t>2</w:t>
      </w:r>
      <w:r w:rsidR="00A335D6" w:rsidRPr="00540D55">
        <w:rPr>
          <w:rFonts w:asciiTheme="minorHAnsi" w:hAnsiTheme="minorHAnsi" w:cstheme="minorHAnsi"/>
          <w:b/>
          <w:bCs/>
        </w:rPr>
        <w:t xml:space="preserve">. hodina, </w:t>
      </w:r>
      <w:r>
        <w:rPr>
          <w:rFonts w:asciiTheme="minorHAnsi" w:hAnsiTheme="minorHAnsi" w:cstheme="minorHAnsi"/>
          <w:b/>
          <w:bCs/>
        </w:rPr>
        <w:t>1</w:t>
      </w:r>
      <w:r w:rsidR="00E81D61">
        <w:rPr>
          <w:rFonts w:asciiTheme="minorHAnsi" w:hAnsiTheme="minorHAnsi" w:cstheme="minorHAnsi"/>
          <w:b/>
          <w:bCs/>
        </w:rPr>
        <w:t>1</w:t>
      </w:r>
      <w:r w:rsidR="00A335D6" w:rsidRPr="00540D55">
        <w:rPr>
          <w:rFonts w:asciiTheme="minorHAnsi" w:hAnsiTheme="minorHAnsi" w:cstheme="minorHAnsi"/>
          <w:b/>
          <w:bCs/>
        </w:rPr>
        <w:t>. zápis</w:t>
      </w:r>
    </w:p>
    <w:p w14:paraId="2D2C318B" w14:textId="16127961" w:rsidR="00F22881" w:rsidRPr="00F22881" w:rsidRDefault="00E81D61" w:rsidP="00F22881">
      <w:pPr>
        <w:pStyle w:val="Nadpis1"/>
        <w:spacing w:before="0"/>
        <w:rPr>
          <w:rFonts w:asciiTheme="minorHAnsi" w:hAnsiTheme="minorHAnsi" w:cstheme="minorHAnsi"/>
          <w:b/>
          <w:bCs/>
          <w:color w:val="EF075F" w:themeColor="accent2"/>
        </w:rPr>
      </w:pPr>
      <w:r>
        <w:rPr>
          <w:rFonts w:asciiTheme="minorHAnsi" w:hAnsiTheme="minorHAnsi" w:cstheme="minorHAnsi"/>
          <w:b/>
          <w:bCs/>
          <w:color w:val="EF075F" w:themeColor="accent2"/>
        </w:rPr>
        <w:t xml:space="preserve">Host: Káťa Holubová </w:t>
      </w:r>
      <w:r w:rsidR="00CB4DBC">
        <w:rPr>
          <w:rFonts w:asciiTheme="minorHAnsi" w:hAnsiTheme="minorHAnsi" w:cstheme="minorHAnsi"/>
          <w:b/>
          <w:bCs/>
          <w:color w:val="EF075F" w:themeColor="accent2"/>
        </w:rPr>
        <w:t xml:space="preserve"> </w:t>
      </w:r>
      <w:r w:rsidR="00F22881" w:rsidRPr="00F22881">
        <w:rPr>
          <w:rFonts w:asciiTheme="minorHAnsi" w:hAnsiTheme="minorHAnsi" w:cstheme="minorHAnsi"/>
          <w:b/>
          <w:bCs/>
          <w:color w:val="EF075F" w:themeColor="accent2"/>
        </w:rPr>
        <w:t xml:space="preserve"> </w:t>
      </w:r>
    </w:p>
    <w:p w14:paraId="5D1851AD" w14:textId="663CED05" w:rsidR="00133021" w:rsidRDefault="00E81D61" w:rsidP="005D0917">
      <w:pPr>
        <w:pStyle w:val="Odstavecseseznamem"/>
        <w:numPr>
          <w:ilvl w:val="0"/>
          <w:numId w:val="3"/>
        </w:numPr>
        <w:rPr>
          <w:noProof/>
        </w:rPr>
      </w:pPr>
      <w:r w:rsidRPr="00E81D61">
        <w:rPr>
          <w:noProof/>
        </w:rPr>
        <w:t>Káťa navštěv</w:t>
      </w:r>
      <w:r>
        <w:rPr>
          <w:noProof/>
        </w:rPr>
        <w:t>ovala</w:t>
      </w:r>
      <w:r w:rsidRPr="00E81D61">
        <w:rPr>
          <w:noProof/>
        </w:rPr>
        <w:t xml:space="preserve"> předmět Didaktika </w:t>
      </w:r>
      <w:r>
        <w:rPr>
          <w:noProof/>
        </w:rPr>
        <w:t xml:space="preserve">výchovy a </w:t>
      </w:r>
      <w:r w:rsidRPr="00E81D61">
        <w:rPr>
          <w:noProof/>
        </w:rPr>
        <w:t>vzdělávání neslyšících</w:t>
      </w:r>
      <w:r>
        <w:rPr>
          <w:noProof/>
        </w:rPr>
        <w:t xml:space="preserve"> – ten je zakončen esejí/reflexí </w:t>
      </w:r>
    </w:p>
    <w:p w14:paraId="6F9626CE" w14:textId="6A6B9BBE" w:rsidR="00E81D61" w:rsidRDefault="00E81D61" w:rsidP="005D0917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Káťa se rozhodla tuto esej místo psaní zaznakovat </w:t>
      </w:r>
    </w:p>
    <w:p w14:paraId="6016FE77" w14:textId="007B7569" w:rsidR="00E81D61" w:rsidRDefault="00E81D61" w:rsidP="005D0917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Cílem té eseje je utřídit si poznatky a myšlenky získané během celého semestru </w:t>
      </w:r>
    </w:p>
    <w:p w14:paraId="1B53DF9D" w14:textId="33DBECD5" w:rsidR="00E81D61" w:rsidRDefault="00E81D61" w:rsidP="005D0917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>Esej musí spl</w:t>
      </w:r>
      <w:r w:rsidR="002334FE">
        <w:rPr>
          <w:noProof/>
        </w:rPr>
        <w:t>ň</w:t>
      </w:r>
      <w:r>
        <w:rPr>
          <w:noProof/>
        </w:rPr>
        <w:t>ovat určité parametry – musí být odborná, ozdrojovaná</w:t>
      </w:r>
    </w:p>
    <w:p w14:paraId="4E6CE85C" w14:textId="6324200D" w:rsidR="00E81D61" w:rsidRPr="0043161F" w:rsidRDefault="00E81D61" w:rsidP="005D0917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43161F">
        <w:rPr>
          <w:b/>
          <w:bCs/>
          <w:noProof/>
        </w:rPr>
        <w:t xml:space="preserve">Jak tedy Káťa postupovala? </w:t>
      </w:r>
    </w:p>
    <w:p w14:paraId="7BEE6BBC" w14:textId="1DA0722D" w:rsidR="00E81D61" w:rsidRDefault="00E81D61" w:rsidP="00E81D61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Vytvořila si myšlenkovou mapu, kde si roztřídila jednotlivá témata </w:t>
      </w:r>
    </w:p>
    <w:p w14:paraId="2F48EB43" w14:textId="77D12934" w:rsidR="00E81D61" w:rsidRDefault="00E81D61" w:rsidP="00E81D61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Potom ke každé bublině (tématu) natočila asi tříminutové video </w:t>
      </w:r>
    </w:p>
    <w:p w14:paraId="2E269B30" w14:textId="570E03E6" w:rsidR="00E81D61" w:rsidRDefault="00BF375E" w:rsidP="00E81D61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Jak ve videu odkazpvat na zdroje e/nebo </w:t>
      </w:r>
      <w:r w:rsidR="00E81D61">
        <w:rPr>
          <w:noProof/>
        </w:rPr>
        <w:t>ocitovat</w:t>
      </w:r>
      <w:r>
        <w:rPr>
          <w:noProof/>
        </w:rPr>
        <w:t xml:space="preserve"> psané texty</w:t>
      </w:r>
      <w:r w:rsidR="00E81D61">
        <w:rPr>
          <w:noProof/>
        </w:rPr>
        <w:t xml:space="preserve">? Káťa vložila </w:t>
      </w:r>
      <w:r>
        <w:rPr>
          <w:noProof/>
        </w:rPr>
        <w:t>texty citací</w:t>
      </w:r>
      <w:r w:rsidR="00E81D61">
        <w:rPr>
          <w:noProof/>
        </w:rPr>
        <w:t xml:space="preserve"> </w:t>
      </w:r>
      <w:r>
        <w:rPr>
          <w:noProof/>
        </w:rPr>
        <w:t xml:space="preserve">nebo zdroje </w:t>
      </w:r>
      <w:r w:rsidR="00E81D61">
        <w:rPr>
          <w:noProof/>
        </w:rPr>
        <w:t xml:space="preserve">do rohu videa vždy v době, kdy o tom citovaném úseku znakovala </w:t>
      </w:r>
    </w:p>
    <w:p w14:paraId="7F84DAA3" w14:textId="76857F2F" w:rsidR="00E81D61" w:rsidRDefault="00E81D61" w:rsidP="00E81D61">
      <w:pPr>
        <w:pStyle w:val="Odstavecseseznamem"/>
        <w:numPr>
          <w:ilvl w:val="0"/>
          <w:numId w:val="3"/>
        </w:numPr>
        <w:rPr>
          <w:noProof/>
        </w:rPr>
      </w:pPr>
      <w:r w:rsidRPr="0043161F">
        <w:rPr>
          <w:b/>
          <w:bCs/>
          <w:noProof/>
        </w:rPr>
        <w:t>Výsledkem byla prezentace</w:t>
      </w:r>
      <w:r>
        <w:rPr>
          <w:noProof/>
        </w:rPr>
        <w:t>, do které byla vložená videa</w:t>
      </w:r>
    </w:p>
    <w:p w14:paraId="7A6D2249" w14:textId="60C3C29A" w:rsidR="002334FE" w:rsidRDefault="002334FE" w:rsidP="002334FE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Celá prezentace byla vlastně ta myšlenková mapa, přes kterou se dalo proklikat dál a dál </w:t>
      </w:r>
    </w:p>
    <w:p w14:paraId="510D78F1" w14:textId="3A74E255" w:rsidR="002334FE" w:rsidRDefault="002334FE" w:rsidP="002334FE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Byl tam samozřejmě vložen i </w:t>
      </w:r>
      <w:r w:rsidR="00BF375E">
        <w:rPr>
          <w:noProof/>
        </w:rPr>
        <w:t>Úvod, Závěr a S</w:t>
      </w:r>
      <w:r>
        <w:rPr>
          <w:noProof/>
        </w:rPr>
        <w:t>eznam literatury</w:t>
      </w:r>
      <w:r w:rsidR="00BF375E">
        <w:rPr>
          <w:noProof/>
        </w:rPr>
        <w:t xml:space="preserve"> a zdrojů</w:t>
      </w:r>
      <w:r>
        <w:rPr>
          <w:noProof/>
        </w:rPr>
        <w:t xml:space="preserve"> </w:t>
      </w:r>
    </w:p>
    <w:p w14:paraId="25CF5FC7" w14:textId="15B73681" w:rsidR="002334FE" w:rsidRDefault="002334FE" w:rsidP="00E81D61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>Teď Káť</w:t>
      </w:r>
      <w:r w:rsidR="00BF375E">
        <w:rPr>
          <w:noProof/>
        </w:rPr>
        <w:t>a přemýšlí nad možností překladů</w:t>
      </w:r>
      <w:r>
        <w:rPr>
          <w:noProof/>
        </w:rPr>
        <w:t xml:space="preserve"> odborných článků v</w:t>
      </w:r>
      <w:r w:rsidR="00BF375E">
        <w:rPr>
          <w:noProof/>
        </w:rPr>
        <w:t xml:space="preserve"> odborných </w:t>
      </w:r>
      <w:r>
        <w:rPr>
          <w:noProof/>
        </w:rPr>
        <w:t>časopisech do ČZJ</w:t>
      </w:r>
    </w:p>
    <w:p w14:paraId="6C4A0C4E" w14:textId="77777777" w:rsidR="0043161F" w:rsidRDefault="00A10153" w:rsidP="00A10153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Je to možná světový unikát – paní doktorka ještě takovou práci neviděla </w:t>
      </w:r>
    </w:p>
    <w:p w14:paraId="566E428A" w14:textId="3DEB1B95" w:rsidR="00375D77" w:rsidRPr="001A56CF" w:rsidRDefault="0043161F" w:rsidP="001A56CF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Káťa zkusí do své bakalářské práce k textu ještě přidat QR kódy, aby byla práce přístupná i neslyšícím </w:t>
      </w:r>
      <w:r w:rsidR="00BF375E">
        <w:rPr>
          <w:noProof/>
        </w:rPr>
        <w:t>čtenářům</w:t>
      </w:r>
    </w:p>
    <w:p w14:paraId="54096C23" w14:textId="28829639" w:rsidR="00D9527C" w:rsidRPr="00D9527C" w:rsidRDefault="00033A32" w:rsidP="00D9527C">
      <w:pPr>
        <w:pStyle w:val="Nadpis1"/>
        <w:spacing w:before="0"/>
        <w:rPr>
          <w:rFonts w:asciiTheme="minorHAnsi" w:hAnsiTheme="minorHAnsi" w:cstheme="minorHAnsi"/>
          <w:b/>
          <w:bCs/>
          <w:noProof/>
          <w:color w:val="EF075F" w:themeColor="accent2"/>
        </w:rPr>
      </w:pPr>
      <w:r>
        <w:rPr>
          <w:rFonts w:asciiTheme="minorHAnsi" w:hAnsiTheme="minorHAnsi" w:cstheme="minorHAnsi"/>
          <w:b/>
          <w:bCs/>
          <w:noProof/>
          <w:color w:val="EF075F" w:themeColor="accent2"/>
        </w:rPr>
        <w:t>Databáze odborných prací</w:t>
      </w:r>
      <w:r w:rsidR="001A56CF">
        <w:rPr>
          <w:rFonts w:asciiTheme="minorHAnsi" w:hAnsiTheme="minorHAnsi" w:cstheme="minorHAnsi"/>
          <w:b/>
          <w:bCs/>
          <w:noProof/>
          <w:color w:val="EF075F" w:themeColor="accent2"/>
        </w:rPr>
        <w:t xml:space="preserve"> </w:t>
      </w:r>
      <w:r w:rsidR="008D6BEF">
        <w:rPr>
          <w:rFonts w:asciiTheme="minorHAnsi" w:hAnsiTheme="minorHAnsi" w:cstheme="minorHAnsi"/>
          <w:b/>
          <w:bCs/>
          <w:noProof/>
          <w:color w:val="EF075F" w:themeColor="accent2"/>
        </w:rPr>
        <w:t xml:space="preserve"> </w:t>
      </w:r>
      <w:r w:rsidR="00D9527C" w:rsidRPr="00D9527C">
        <w:rPr>
          <w:rFonts w:asciiTheme="minorHAnsi" w:hAnsiTheme="minorHAnsi" w:cstheme="minorHAnsi"/>
          <w:b/>
          <w:bCs/>
          <w:noProof/>
          <w:color w:val="EF075F" w:themeColor="accent2"/>
          <w:sz w:val="24"/>
          <w:szCs w:val="24"/>
        </w:rPr>
        <w:t xml:space="preserve">  </w:t>
      </w:r>
    </w:p>
    <w:p w14:paraId="3F780CDE" w14:textId="0015F51A" w:rsidR="00033A32" w:rsidRPr="00033A32" w:rsidRDefault="00033A32" w:rsidP="00CE1FCA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033A32">
        <w:rPr>
          <w:b/>
          <w:bCs/>
          <w:noProof/>
        </w:rPr>
        <w:t xml:space="preserve">Research Gate </w:t>
      </w:r>
    </w:p>
    <w:p w14:paraId="625D9429" w14:textId="464C75C2" w:rsidR="001A56CF" w:rsidRDefault="001A56CF" w:rsidP="00033A32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Kátě, Týně a Zuzce se tam nepodařilo přihlásit </w:t>
      </w:r>
    </w:p>
    <w:p w14:paraId="7E4E61B3" w14:textId="723B0D35" w:rsidR="00033A32" w:rsidRDefault="00033A32" w:rsidP="00033A32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 xml:space="preserve">Týna komunikovala s Laboratoří výpočetní techniky, ale přestali jí odpovídat </w:t>
      </w:r>
    </w:p>
    <w:p w14:paraId="5E3C5744" w14:textId="77777777" w:rsidR="00033A32" w:rsidRDefault="00033A32" w:rsidP="00033A32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Hanka a Werča účet na Research Gate mají, jelikož se tam přihlásily přes jiný než fakultní e-mail </w:t>
      </w:r>
    </w:p>
    <w:p w14:paraId="78AF26DD" w14:textId="77777777" w:rsidR="00033A32" w:rsidRDefault="00033A32" w:rsidP="00033A32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Hanka ještě doporučuje databázi </w:t>
      </w:r>
      <w:hyperlink r:id="rId8" w:history="1">
        <w:r w:rsidRPr="004A3111">
          <w:rPr>
            <w:rStyle w:val="Hypertextovodkaz"/>
            <w:noProof/>
          </w:rPr>
          <w:t>https://www.academia.edu/</w:t>
        </w:r>
      </w:hyperlink>
    </w:p>
    <w:p w14:paraId="18B2A72A" w14:textId="463B172B" w:rsidR="0035653A" w:rsidRPr="00033A32" w:rsidRDefault="00033A32" w:rsidP="00033A32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033A32">
        <w:rPr>
          <w:b/>
          <w:bCs/>
          <w:noProof/>
        </w:rPr>
        <w:t xml:space="preserve">OBD </w:t>
      </w:r>
    </w:p>
    <w:p w14:paraId="63F4A2C9" w14:textId="4F6305B9" w:rsidR="00033A32" w:rsidRPr="00033A32" w:rsidRDefault="00033A32" w:rsidP="00033A32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033A32">
        <w:rPr>
          <w:b/>
          <w:bCs/>
          <w:noProof/>
        </w:rPr>
        <w:t xml:space="preserve">ORCID </w:t>
      </w:r>
    </w:p>
    <w:p w14:paraId="24DF726F" w14:textId="5E769746" w:rsidR="00033A32" w:rsidRDefault="00033A32" w:rsidP="00033A32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V databázi je uvedeno, kde daný autor pracuje, takže je dobré, že o něm zjistíme nějaké informace </w:t>
      </w:r>
    </w:p>
    <w:p w14:paraId="06963D5D" w14:textId="7C21BF36" w:rsidR="00033A32" w:rsidRDefault="00033A32" w:rsidP="00033A32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Ještě je dobré sledovat tuto stránku: </w:t>
      </w:r>
      <w:hyperlink r:id="rId9" w:history="1">
        <w:r w:rsidRPr="004A3111">
          <w:rPr>
            <w:rStyle w:val="Hypertextovodkaz"/>
            <w:noProof/>
          </w:rPr>
          <w:t>https://linguistlist.org/</w:t>
        </w:r>
      </w:hyperlink>
      <w:r>
        <w:rPr>
          <w:noProof/>
        </w:rPr>
        <w:t xml:space="preserve"> </w:t>
      </w:r>
    </w:p>
    <w:p w14:paraId="35B1822A" w14:textId="12867C92" w:rsidR="00033A32" w:rsidRDefault="00033A32" w:rsidP="00033A32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Jsou zde </w:t>
      </w:r>
      <w:r w:rsidR="00BF375E">
        <w:rPr>
          <w:noProof/>
        </w:rPr>
        <w:t xml:space="preserve">mj. </w:t>
      </w:r>
      <w:r>
        <w:rPr>
          <w:noProof/>
        </w:rPr>
        <w:t xml:space="preserve">informace o nadcházejících konferencích </w:t>
      </w:r>
    </w:p>
    <w:p w14:paraId="426B26BD" w14:textId="4D286D60" w:rsidR="00F17DE9" w:rsidRPr="00F17DE9" w:rsidRDefault="00F17DE9" w:rsidP="00F17DE9">
      <w:pPr>
        <w:pStyle w:val="Nadpis1"/>
        <w:spacing w:before="0"/>
        <w:rPr>
          <w:rFonts w:asciiTheme="minorHAnsi" w:hAnsiTheme="minorHAnsi" w:cstheme="minorHAnsi"/>
          <w:b/>
          <w:bCs/>
          <w:noProof/>
          <w:color w:val="EF075F" w:themeColor="accent2"/>
        </w:rPr>
      </w:pPr>
      <w:r w:rsidRPr="00F17DE9">
        <w:rPr>
          <w:rFonts w:asciiTheme="minorHAnsi" w:hAnsiTheme="minorHAnsi" w:cstheme="minorHAnsi"/>
          <w:b/>
          <w:bCs/>
          <w:noProof/>
          <w:color w:val="EF075F" w:themeColor="accent2"/>
        </w:rPr>
        <w:t xml:space="preserve">Cena MŠMT </w:t>
      </w:r>
      <w:r w:rsidR="00BF375E">
        <w:rPr>
          <w:rFonts w:asciiTheme="minorHAnsi" w:hAnsiTheme="minorHAnsi" w:cstheme="minorHAnsi"/>
          <w:b/>
          <w:bCs/>
          <w:noProof/>
          <w:color w:val="EF075F" w:themeColor="accent2"/>
        </w:rPr>
        <w:t xml:space="preserve">ČR </w:t>
      </w:r>
      <w:r w:rsidRPr="00F17DE9">
        <w:rPr>
          <w:rFonts w:asciiTheme="minorHAnsi" w:hAnsiTheme="minorHAnsi" w:cstheme="minorHAnsi"/>
          <w:b/>
          <w:bCs/>
          <w:noProof/>
          <w:color w:val="EF075F" w:themeColor="accent2"/>
        </w:rPr>
        <w:t xml:space="preserve">za mimořádné činy v době COVID epidemie </w:t>
      </w:r>
    </w:p>
    <w:p w14:paraId="63885F71" w14:textId="70FECD43" w:rsidR="00F17DE9" w:rsidRDefault="00F17DE9" w:rsidP="00F17DE9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Ústav na tuto cenu nominoval Kačku Holubovou </w:t>
      </w:r>
    </w:p>
    <w:p w14:paraId="09D773B7" w14:textId="77777777" w:rsidR="00F17DE9" w:rsidRDefault="00F17DE9" w:rsidP="00F17DE9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>Pokud by náhodou vyhrála, bylo by fajn s ní udělat rozhovor</w:t>
      </w:r>
    </w:p>
    <w:p w14:paraId="39DFEB16" w14:textId="49E30166" w:rsidR="00B67D6D" w:rsidRDefault="00F17DE9" w:rsidP="00F17DE9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By</w:t>
      </w:r>
      <w:r w:rsidR="00BF375E">
        <w:rPr>
          <w:noProof/>
        </w:rPr>
        <w:t>l</w:t>
      </w:r>
      <w:r>
        <w:rPr>
          <w:noProof/>
        </w:rPr>
        <w:t xml:space="preserve">o by zajímavé, kdybychom to udělaly my – samozřejmě v ČZJ </w:t>
      </w:r>
    </w:p>
    <w:p w14:paraId="7A15657E" w14:textId="0498BC06" w:rsidR="00F17DE9" w:rsidRPr="00B67D6D" w:rsidRDefault="00B67D6D" w:rsidP="00B67D6D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B67D6D">
        <w:rPr>
          <w:b/>
          <w:bCs/>
          <w:noProof/>
        </w:rPr>
        <w:t>Do 7.</w:t>
      </w:r>
      <w:r w:rsidR="00BF375E">
        <w:rPr>
          <w:b/>
          <w:bCs/>
          <w:noProof/>
        </w:rPr>
        <w:t xml:space="preserve"> </w:t>
      </w:r>
      <w:r w:rsidRPr="00B67D6D">
        <w:rPr>
          <w:b/>
          <w:bCs/>
          <w:noProof/>
        </w:rPr>
        <w:t xml:space="preserve">1. </w:t>
      </w:r>
      <w:r w:rsidR="00BF375E">
        <w:rPr>
          <w:b/>
          <w:bCs/>
          <w:noProof/>
        </w:rPr>
        <w:t xml:space="preserve">2021 </w:t>
      </w:r>
      <w:r w:rsidRPr="00B67D6D">
        <w:rPr>
          <w:b/>
          <w:bCs/>
          <w:noProof/>
        </w:rPr>
        <w:t xml:space="preserve">se zamyslíme, jak to provedeme a na co se budeme ptát </w:t>
      </w:r>
      <w:r w:rsidR="00F17DE9" w:rsidRPr="00B67D6D">
        <w:rPr>
          <w:b/>
          <w:bCs/>
          <w:noProof/>
        </w:rPr>
        <w:t xml:space="preserve"> </w:t>
      </w:r>
    </w:p>
    <w:p w14:paraId="7018BACA" w14:textId="3BD2843D" w:rsidR="009427A2" w:rsidRPr="009427A2" w:rsidRDefault="009427A2" w:rsidP="009427A2">
      <w:pPr>
        <w:pStyle w:val="Nadpis1"/>
        <w:spacing w:before="0"/>
        <w:rPr>
          <w:rFonts w:asciiTheme="minorHAnsi" w:hAnsiTheme="minorHAnsi" w:cstheme="minorHAnsi"/>
          <w:b/>
          <w:bCs/>
          <w:noProof/>
          <w:color w:val="EF075F" w:themeColor="accent2"/>
        </w:rPr>
      </w:pPr>
      <w:r w:rsidRPr="009427A2">
        <w:rPr>
          <w:rFonts w:asciiTheme="minorHAnsi" w:hAnsiTheme="minorHAnsi" w:cstheme="minorHAnsi"/>
          <w:b/>
          <w:bCs/>
          <w:noProof/>
          <w:color w:val="EF075F" w:themeColor="accent2"/>
        </w:rPr>
        <w:t xml:space="preserve">Domácí úkol </w:t>
      </w:r>
    </w:p>
    <w:p w14:paraId="757916E2" w14:textId="3CCF3F85" w:rsidR="0000216A" w:rsidRPr="00F17DE9" w:rsidRDefault="00F17DE9" w:rsidP="00D92F29">
      <w:pPr>
        <w:pStyle w:val="Odstavecseseznamem"/>
        <w:numPr>
          <w:ilvl w:val="0"/>
          <w:numId w:val="3"/>
        </w:numPr>
        <w:rPr>
          <w:noProof/>
        </w:rPr>
      </w:pPr>
      <w:r w:rsidRPr="00F17DE9">
        <w:rPr>
          <w:noProof/>
        </w:rPr>
        <w:t xml:space="preserve">Bude se týkat dvou databází, kde je popsáno, jaké existují testy na testování znakových jazyků </w:t>
      </w:r>
    </w:p>
    <w:p w14:paraId="4AC40D6B" w14:textId="795D41EB" w:rsidR="00D92F29" w:rsidRPr="00B67D6D" w:rsidRDefault="00F17DE9" w:rsidP="00F17DE9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B67D6D">
        <w:rPr>
          <w:b/>
          <w:bCs/>
          <w:noProof/>
        </w:rPr>
        <w:t>Informace k ú</w:t>
      </w:r>
      <w:bookmarkStart w:id="0" w:name="_GoBack"/>
      <w:bookmarkEnd w:id="0"/>
      <w:r w:rsidRPr="00B67D6D">
        <w:rPr>
          <w:b/>
          <w:bCs/>
          <w:noProof/>
        </w:rPr>
        <w:t xml:space="preserve">kolu budou v Moodle </w:t>
      </w:r>
      <w:r w:rsidR="00D92F29" w:rsidRPr="00B67D6D">
        <w:rPr>
          <w:b/>
          <w:bCs/>
          <w:noProof/>
        </w:rPr>
        <w:t xml:space="preserve"> </w:t>
      </w:r>
    </w:p>
    <w:sectPr w:rsidR="00D92F29" w:rsidRPr="00B67D6D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B83BEC" w14:textId="77777777" w:rsidR="00161763" w:rsidRDefault="00161763" w:rsidP="00BC049D">
      <w:pPr>
        <w:spacing w:after="0" w:line="240" w:lineRule="auto"/>
      </w:pPr>
      <w:r>
        <w:separator/>
      </w:r>
    </w:p>
  </w:endnote>
  <w:endnote w:type="continuationSeparator" w:id="0">
    <w:p w14:paraId="20C86DDD" w14:textId="77777777" w:rsidR="00161763" w:rsidRDefault="00161763" w:rsidP="00BC0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65665327"/>
      <w:docPartObj>
        <w:docPartGallery w:val="Page Numbers (Bottom of Page)"/>
        <w:docPartUnique/>
      </w:docPartObj>
    </w:sdtPr>
    <w:sdtEndPr/>
    <w:sdtContent>
      <w:p w14:paraId="4FF0222D" w14:textId="1EF63685" w:rsidR="00CA344E" w:rsidRDefault="00CA344E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F375E">
          <w:rPr>
            <w:noProof/>
          </w:rPr>
          <w:t>1</w:t>
        </w:r>
        <w:r>
          <w:fldChar w:fldCharType="end"/>
        </w:r>
      </w:p>
    </w:sdtContent>
  </w:sdt>
  <w:p w14:paraId="6585C054" w14:textId="77777777" w:rsidR="00CA344E" w:rsidRDefault="00CA344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6C2CE3" w14:textId="77777777" w:rsidR="00161763" w:rsidRDefault="00161763" w:rsidP="00BC049D">
      <w:pPr>
        <w:spacing w:after="0" w:line="240" w:lineRule="auto"/>
      </w:pPr>
      <w:r>
        <w:separator/>
      </w:r>
    </w:p>
  </w:footnote>
  <w:footnote w:type="continuationSeparator" w:id="0">
    <w:p w14:paraId="7B324967" w14:textId="77777777" w:rsidR="00161763" w:rsidRDefault="00161763" w:rsidP="00BC04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3A09CB" w14:textId="24748136" w:rsidR="00034DCD" w:rsidRPr="00BF375E" w:rsidRDefault="004617B9">
    <w:pPr>
      <w:pStyle w:val="Zhlav"/>
      <w:rPr>
        <w:noProof/>
        <w:sz w:val="16"/>
        <w:szCs w:val="16"/>
      </w:rPr>
    </w:pPr>
    <w:r w:rsidRPr="00BF375E">
      <w:rPr>
        <w:noProof/>
        <w:sz w:val="16"/>
        <w:szCs w:val="16"/>
      </w:rPr>
      <w:t>Aktuální otázky hluchoty</w:t>
    </w:r>
    <w:r w:rsidR="00034DCD" w:rsidRPr="00BF375E">
      <w:rPr>
        <w:noProof/>
        <w:sz w:val="16"/>
        <w:szCs w:val="16"/>
      </w:rPr>
      <w:tab/>
      <w:t>ZS 2020</w:t>
    </w:r>
    <w:r w:rsidR="00034DCD" w:rsidRPr="00BF375E">
      <w:rPr>
        <w:noProof/>
        <w:sz w:val="16"/>
        <w:szCs w:val="16"/>
      </w:rPr>
      <w:tab/>
      <w:t>zapsala: Veronika Vinklátová</w:t>
    </w:r>
  </w:p>
  <w:p w14:paraId="3B936DAC" w14:textId="6DD882F5" w:rsidR="00BC049D" w:rsidRPr="00BF375E" w:rsidRDefault="00034DCD">
    <w:pPr>
      <w:pStyle w:val="Zhlav"/>
      <w:rPr>
        <w:noProof/>
        <w:sz w:val="16"/>
        <w:szCs w:val="16"/>
      </w:rPr>
    </w:pPr>
    <w:r w:rsidRPr="00BF375E">
      <w:rPr>
        <w:noProof/>
        <w:sz w:val="16"/>
        <w:szCs w:val="16"/>
      </w:rPr>
      <w:tab/>
    </w:r>
    <w:r w:rsidR="00CA344E" w:rsidRPr="00BF375E">
      <w:rPr>
        <w:noProof/>
        <w:sz w:val="16"/>
        <w:szCs w:val="16"/>
      </w:rPr>
      <w:t xml:space="preserve">Mgr. </w:t>
    </w:r>
    <w:r w:rsidR="004617B9" w:rsidRPr="00BF375E">
      <w:rPr>
        <w:noProof/>
        <w:sz w:val="16"/>
        <w:szCs w:val="16"/>
      </w:rPr>
      <w:t>Andrea Hudáková</w:t>
    </w:r>
    <w:r w:rsidR="00CA344E" w:rsidRPr="00BF375E">
      <w:rPr>
        <w:noProof/>
        <w:sz w:val="16"/>
        <w:szCs w:val="16"/>
      </w:rPr>
      <w:t>, Ph.D.</w:t>
    </w:r>
    <w:r w:rsidR="00540D55" w:rsidRPr="00BF375E">
      <w:rPr>
        <w:noProof/>
        <w:sz w:val="16"/>
        <w:szCs w:val="16"/>
      </w:rPr>
      <w:tab/>
    </w:r>
    <w:r w:rsidR="005D0917" w:rsidRPr="00BF375E">
      <w:rPr>
        <w:noProof/>
        <w:sz w:val="16"/>
        <w:szCs w:val="16"/>
      </w:rPr>
      <w:t>1</w:t>
    </w:r>
    <w:r w:rsidR="00E81D61" w:rsidRPr="00BF375E">
      <w:rPr>
        <w:noProof/>
        <w:sz w:val="16"/>
        <w:szCs w:val="16"/>
      </w:rPr>
      <w:t>2</w:t>
    </w:r>
    <w:r w:rsidR="00CA58D1" w:rsidRPr="00BF375E">
      <w:rPr>
        <w:noProof/>
        <w:sz w:val="16"/>
        <w:szCs w:val="16"/>
      </w:rPr>
      <w:t>.</w:t>
    </w:r>
    <w:r w:rsidR="00BF375E">
      <w:rPr>
        <w:noProof/>
        <w:sz w:val="16"/>
        <w:szCs w:val="16"/>
      </w:rPr>
      <w:t xml:space="preserve"> </w:t>
    </w:r>
    <w:r w:rsidR="00540D55" w:rsidRPr="00BF375E">
      <w:rPr>
        <w:noProof/>
        <w:sz w:val="16"/>
        <w:szCs w:val="16"/>
      </w:rPr>
      <w:t xml:space="preserve">hodina: </w:t>
    </w:r>
    <w:r w:rsidR="004720B7" w:rsidRPr="00BF375E">
      <w:rPr>
        <w:noProof/>
        <w:sz w:val="16"/>
        <w:szCs w:val="16"/>
      </w:rPr>
      <w:t>1</w:t>
    </w:r>
    <w:r w:rsidR="00E81D61" w:rsidRPr="00BF375E">
      <w:rPr>
        <w:noProof/>
        <w:sz w:val="16"/>
        <w:szCs w:val="16"/>
      </w:rPr>
      <w:t>7</w:t>
    </w:r>
    <w:r w:rsidR="00540D55" w:rsidRPr="00BF375E">
      <w:rPr>
        <w:noProof/>
        <w:sz w:val="16"/>
        <w:szCs w:val="16"/>
      </w:rPr>
      <w:t>.</w:t>
    </w:r>
    <w:r w:rsidR="00BF375E">
      <w:rPr>
        <w:noProof/>
        <w:sz w:val="16"/>
        <w:szCs w:val="16"/>
      </w:rPr>
      <w:t xml:space="preserve"> </w:t>
    </w:r>
    <w:r w:rsidR="00540D55" w:rsidRPr="00BF375E">
      <w:rPr>
        <w:noProof/>
        <w:sz w:val="16"/>
        <w:szCs w:val="16"/>
      </w:rPr>
      <w:t>1</w:t>
    </w:r>
    <w:r w:rsidR="005D0917" w:rsidRPr="00BF375E">
      <w:rPr>
        <w:noProof/>
        <w:sz w:val="16"/>
        <w:szCs w:val="16"/>
      </w:rPr>
      <w:t>2</w:t>
    </w:r>
    <w:r w:rsidR="00540D55" w:rsidRPr="00BF375E">
      <w:rPr>
        <w:noProof/>
        <w:sz w:val="16"/>
        <w:szCs w:val="16"/>
      </w:rPr>
      <w:t>.</w:t>
    </w:r>
    <w:r w:rsidR="00BF375E">
      <w:rPr>
        <w:noProof/>
        <w:sz w:val="16"/>
        <w:szCs w:val="16"/>
      </w:rPr>
      <w:t xml:space="preserve"> </w:t>
    </w:r>
    <w:r w:rsidR="00540D55" w:rsidRPr="00BF375E">
      <w:rPr>
        <w:noProof/>
        <w:sz w:val="16"/>
        <w:szCs w:val="16"/>
      </w:rPr>
      <w:t>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058F4"/>
    <w:multiLevelType w:val="hybridMultilevel"/>
    <w:tmpl w:val="5A6A095C"/>
    <w:lvl w:ilvl="0" w:tplc="0405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AA395D"/>
    <w:multiLevelType w:val="hybridMultilevel"/>
    <w:tmpl w:val="30361744"/>
    <w:lvl w:ilvl="0" w:tplc="0405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760861"/>
    <w:multiLevelType w:val="hybridMultilevel"/>
    <w:tmpl w:val="5D6436C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5B5485"/>
    <w:multiLevelType w:val="hybridMultilevel"/>
    <w:tmpl w:val="9E6E5742"/>
    <w:lvl w:ilvl="0" w:tplc="04050015">
      <w:start w:val="1"/>
      <w:numFmt w:val="upperLetter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7CF3EEE"/>
    <w:multiLevelType w:val="hybridMultilevel"/>
    <w:tmpl w:val="4C526EC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DB03AB"/>
    <w:multiLevelType w:val="hybridMultilevel"/>
    <w:tmpl w:val="BFDAB22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B3407D"/>
    <w:multiLevelType w:val="hybridMultilevel"/>
    <w:tmpl w:val="65783174"/>
    <w:lvl w:ilvl="0" w:tplc="0DAA9F4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F1F83A42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2" w:tplc="17265F7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3" w:tplc="92DA5302">
      <w:start w:val="1"/>
      <w:numFmt w:val="bullet"/>
      <w:lvlText w:val=""/>
      <w:lvlJc w:val="left"/>
      <w:pPr>
        <w:ind w:left="2520" w:hanging="360"/>
      </w:pPr>
      <w:rPr>
        <w:rFonts w:ascii="Symbol" w:hAnsi="Symbol" w:hint="default"/>
      </w:rPr>
    </w:lvl>
    <w:lvl w:ilvl="4" w:tplc="92DA5302">
      <w:start w:val="1"/>
      <w:numFmt w:val="bullet"/>
      <w:lvlText w:val=""/>
      <w:lvlJc w:val="left"/>
      <w:pPr>
        <w:ind w:left="3240" w:hanging="360"/>
      </w:pPr>
      <w:rPr>
        <w:rFonts w:ascii="Symbol" w:hAnsi="Symbol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53F1340"/>
    <w:multiLevelType w:val="hybridMultilevel"/>
    <w:tmpl w:val="6FD25B6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2"/>
  </w:num>
  <w:num w:numId="5">
    <w:abstractNumId w:val="3"/>
  </w:num>
  <w:num w:numId="6">
    <w:abstractNumId w:val="4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NjA0MDIDInNLAyUdpeDU4uLM/DyQAsNaADhHcrksAAAA"/>
  </w:docVars>
  <w:rsids>
    <w:rsidRoot w:val="00493081"/>
    <w:rsid w:val="0000216A"/>
    <w:rsid w:val="00033A32"/>
    <w:rsid w:val="00034DCD"/>
    <w:rsid w:val="0004429F"/>
    <w:rsid w:val="00053FB5"/>
    <w:rsid w:val="000719D0"/>
    <w:rsid w:val="00072F08"/>
    <w:rsid w:val="00090502"/>
    <w:rsid w:val="000F2359"/>
    <w:rsid w:val="00103719"/>
    <w:rsid w:val="00133021"/>
    <w:rsid w:val="00146335"/>
    <w:rsid w:val="00161763"/>
    <w:rsid w:val="001739EF"/>
    <w:rsid w:val="00176910"/>
    <w:rsid w:val="001A0DB0"/>
    <w:rsid w:val="001A56CF"/>
    <w:rsid w:val="001E79AC"/>
    <w:rsid w:val="001F35F2"/>
    <w:rsid w:val="001F619C"/>
    <w:rsid w:val="002334FE"/>
    <w:rsid w:val="00234EA5"/>
    <w:rsid w:val="0025408D"/>
    <w:rsid w:val="00272983"/>
    <w:rsid w:val="0027356B"/>
    <w:rsid w:val="002E7C43"/>
    <w:rsid w:val="002F0106"/>
    <w:rsid w:val="00320F09"/>
    <w:rsid w:val="00331FA3"/>
    <w:rsid w:val="00335565"/>
    <w:rsid w:val="00354DAB"/>
    <w:rsid w:val="0035653A"/>
    <w:rsid w:val="00356FE6"/>
    <w:rsid w:val="00375D77"/>
    <w:rsid w:val="0039464D"/>
    <w:rsid w:val="003A41CA"/>
    <w:rsid w:val="003A5A1C"/>
    <w:rsid w:val="003B2FAD"/>
    <w:rsid w:val="003E39EF"/>
    <w:rsid w:val="004004D5"/>
    <w:rsid w:val="00413126"/>
    <w:rsid w:val="0041474A"/>
    <w:rsid w:val="00422968"/>
    <w:rsid w:val="004304BF"/>
    <w:rsid w:val="0043161F"/>
    <w:rsid w:val="00442E20"/>
    <w:rsid w:val="00451958"/>
    <w:rsid w:val="004617B9"/>
    <w:rsid w:val="00471834"/>
    <w:rsid w:val="004720B7"/>
    <w:rsid w:val="00475F5E"/>
    <w:rsid w:val="00480D4B"/>
    <w:rsid w:val="004841CF"/>
    <w:rsid w:val="00493081"/>
    <w:rsid w:val="00495329"/>
    <w:rsid w:val="004A1F78"/>
    <w:rsid w:val="004A3613"/>
    <w:rsid w:val="004B613C"/>
    <w:rsid w:val="004C2FE0"/>
    <w:rsid w:val="004E72E5"/>
    <w:rsid w:val="004F14CD"/>
    <w:rsid w:val="004F5139"/>
    <w:rsid w:val="00507A0A"/>
    <w:rsid w:val="00512850"/>
    <w:rsid w:val="00540D55"/>
    <w:rsid w:val="00552E1D"/>
    <w:rsid w:val="005903DB"/>
    <w:rsid w:val="005B3FCD"/>
    <w:rsid w:val="005B7E06"/>
    <w:rsid w:val="005D0917"/>
    <w:rsid w:val="005E3D50"/>
    <w:rsid w:val="005E404C"/>
    <w:rsid w:val="0061491B"/>
    <w:rsid w:val="00620542"/>
    <w:rsid w:val="006222C8"/>
    <w:rsid w:val="00640D1D"/>
    <w:rsid w:val="00645837"/>
    <w:rsid w:val="0069007F"/>
    <w:rsid w:val="00691ED5"/>
    <w:rsid w:val="006B4609"/>
    <w:rsid w:val="006C14D2"/>
    <w:rsid w:val="006C6D28"/>
    <w:rsid w:val="006D1D1A"/>
    <w:rsid w:val="007063B4"/>
    <w:rsid w:val="007215A0"/>
    <w:rsid w:val="00736D77"/>
    <w:rsid w:val="00765529"/>
    <w:rsid w:val="0079594D"/>
    <w:rsid w:val="00795C95"/>
    <w:rsid w:val="007C7725"/>
    <w:rsid w:val="007E17DA"/>
    <w:rsid w:val="007E5DF7"/>
    <w:rsid w:val="007E6857"/>
    <w:rsid w:val="007F39A1"/>
    <w:rsid w:val="007F45C8"/>
    <w:rsid w:val="008020AA"/>
    <w:rsid w:val="00817D1C"/>
    <w:rsid w:val="008638B6"/>
    <w:rsid w:val="00882772"/>
    <w:rsid w:val="00894C1F"/>
    <w:rsid w:val="00896093"/>
    <w:rsid w:val="008A048B"/>
    <w:rsid w:val="008A40CE"/>
    <w:rsid w:val="008A5515"/>
    <w:rsid w:val="008D57C9"/>
    <w:rsid w:val="008D60C9"/>
    <w:rsid w:val="008D6BEF"/>
    <w:rsid w:val="008F3836"/>
    <w:rsid w:val="008F77E4"/>
    <w:rsid w:val="008F7B43"/>
    <w:rsid w:val="00907E57"/>
    <w:rsid w:val="0091032C"/>
    <w:rsid w:val="009245FD"/>
    <w:rsid w:val="009404EE"/>
    <w:rsid w:val="009408B4"/>
    <w:rsid w:val="009427A2"/>
    <w:rsid w:val="00955522"/>
    <w:rsid w:val="00957C61"/>
    <w:rsid w:val="00967EC5"/>
    <w:rsid w:val="00987A9C"/>
    <w:rsid w:val="009C2F9A"/>
    <w:rsid w:val="009C7890"/>
    <w:rsid w:val="009E550A"/>
    <w:rsid w:val="009E5788"/>
    <w:rsid w:val="00A0074C"/>
    <w:rsid w:val="00A0789C"/>
    <w:rsid w:val="00A10153"/>
    <w:rsid w:val="00A335D6"/>
    <w:rsid w:val="00A50255"/>
    <w:rsid w:val="00A60D90"/>
    <w:rsid w:val="00A75754"/>
    <w:rsid w:val="00A86486"/>
    <w:rsid w:val="00AB2A9D"/>
    <w:rsid w:val="00AF09A1"/>
    <w:rsid w:val="00B004D0"/>
    <w:rsid w:val="00B1550E"/>
    <w:rsid w:val="00B25822"/>
    <w:rsid w:val="00B32A16"/>
    <w:rsid w:val="00B33E3F"/>
    <w:rsid w:val="00B52050"/>
    <w:rsid w:val="00B544FB"/>
    <w:rsid w:val="00B63B6C"/>
    <w:rsid w:val="00B64076"/>
    <w:rsid w:val="00B67D6D"/>
    <w:rsid w:val="00B75BB9"/>
    <w:rsid w:val="00B846AE"/>
    <w:rsid w:val="00BB137D"/>
    <w:rsid w:val="00BC049D"/>
    <w:rsid w:val="00BD0888"/>
    <w:rsid w:val="00BF375E"/>
    <w:rsid w:val="00BF64A1"/>
    <w:rsid w:val="00C04EBD"/>
    <w:rsid w:val="00C35FCF"/>
    <w:rsid w:val="00C44C82"/>
    <w:rsid w:val="00C52142"/>
    <w:rsid w:val="00C57822"/>
    <w:rsid w:val="00C94B8A"/>
    <w:rsid w:val="00CA344E"/>
    <w:rsid w:val="00CA58D1"/>
    <w:rsid w:val="00CB4531"/>
    <w:rsid w:val="00CB4DBC"/>
    <w:rsid w:val="00CE1FCA"/>
    <w:rsid w:val="00D033D3"/>
    <w:rsid w:val="00D22E74"/>
    <w:rsid w:val="00D42C3E"/>
    <w:rsid w:val="00D85C76"/>
    <w:rsid w:val="00D92F29"/>
    <w:rsid w:val="00D9527C"/>
    <w:rsid w:val="00DD29E6"/>
    <w:rsid w:val="00DF36AF"/>
    <w:rsid w:val="00E81D61"/>
    <w:rsid w:val="00EB1673"/>
    <w:rsid w:val="00EC0181"/>
    <w:rsid w:val="00EC54C9"/>
    <w:rsid w:val="00EE2067"/>
    <w:rsid w:val="00EF7F5F"/>
    <w:rsid w:val="00F002C9"/>
    <w:rsid w:val="00F15BC9"/>
    <w:rsid w:val="00F17DE9"/>
    <w:rsid w:val="00F21EC4"/>
    <w:rsid w:val="00F22881"/>
    <w:rsid w:val="00F27F52"/>
    <w:rsid w:val="00F402AC"/>
    <w:rsid w:val="00F6010B"/>
    <w:rsid w:val="00F616EC"/>
    <w:rsid w:val="00F7243E"/>
    <w:rsid w:val="00F846E5"/>
    <w:rsid w:val="00FA2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79786B"/>
  <w15:chartTrackingRefBased/>
  <w15:docId w15:val="{19A43E96-BD57-476C-8089-A9A0D07F4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034D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A6084F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4F51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6084F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0371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BC04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C049D"/>
  </w:style>
  <w:style w:type="paragraph" w:styleId="Zpat">
    <w:name w:val="footer"/>
    <w:basedOn w:val="Normln"/>
    <w:link w:val="ZpatChar"/>
    <w:uiPriority w:val="99"/>
    <w:unhideWhenUsed/>
    <w:rsid w:val="00BC04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C049D"/>
  </w:style>
  <w:style w:type="character" w:customStyle="1" w:styleId="Nadpis1Char">
    <w:name w:val="Nadpis 1 Char"/>
    <w:basedOn w:val="Standardnpsmoodstavce"/>
    <w:link w:val="Nadpis1"/>
    <w:uiPriority w:val="9"/>
    <w:rsid w:val="00034DCD"/>
    <w:rPr>
      <w:rFonts w:asciiTheme="majorHAnsi" w:eastAsiaTheme="majorEastAsia" w:hAnsiTheme="majorHAnsi" w:cstheme="majorBidi"/>
      <w:color w:val="A6084F" w:themeColor="accent1" w:themeShade="BF"/>
      <w:sz w:val="32"/>
      <w:szCs w:val="32"/>
    </w:rPr>
  </w:style>
  <w:style w:type="paragraph" w:styleId="Nzev">
    <w:name w:val="Title"/>
    <w:basedOn w:val="Normln"/>
    <w:next w:val="Normln"/>
    <w:link w:val="NzevChar"/>
    <w:uiPriority w:val="10"/>
    <w:qFormat/>
    <w:rsid w:val="00034D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034D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4F513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Nadpis2Char">
    <w:name w:val="Nadpis 2 Char"/>
    <w:basedOn w:val="Standardnpsmoodstavce"/>
    <w:link w:val="Nadpis2"/>
    <w:uiPriority w:val="9"/>
    <w:rsid w:val="004F5139"/>
    <w:rPr>
      <w:rFonts w:asciiTheme="majorHAnsi" w:eastAsiaTheme="majorEastAsia" w:hAnsiTheme="majorHAnsi" w:cstheme="majorBidi"/>
      <w:color w:val="A6084F" w:themeColor="accent1" w:themeShade="BF"/>
      <w:sz w:val="26"/>
      <w:szCs w:val="26"/>
    </w:rPr>
  </w:style>
  <w:style w:type="character" w:styleId="Hypertextovodkaz">
    <w:name w:val="Hyperlink"/>
    <w:basedOn w:val="Standardnpsmoodstavce"/>
    <w:uiPriority w:val="99"/>
    <w:unhideWhenUsed/>
    <w:rsid w:val="00EF7F5F"/>
    <w:rPr>
      <w:color w:val="57052E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EF7F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cademia.edu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linguistlist.org/" TargetMode="External"/></Relationships>
</file>

<file path=word/theme/theme1.xml><?xml version="1.0" encoding="utf-8"?>
<a:theme xmlns:a="http://schemas.openxmlformats.org/drawingml/2006/main" name="Motiv Office">
  <a:themeElements>
    <a:clrScheme name="Cyklámen">
      <a:dk1>
        <a:sysClr val="windowText" lastClr="000000"/>
      </a:dk1>
      <a:lt1>
        <a:sysClr val="window" lastClr="FFFFFF"/>
      </a:lt1>
      <a:dk2>
        <a:srgbClr val="8B0752"/>
      </a:dk2>
      <a:lt2>
        <a:srgbClr val="DBEFF9"/>
      </a:lt2>
      <a:accent1>
        <a:srgbClr val="DF0B6B"/>
      </a:accent1>
      <a:accent2>
        <a:srgbClr val="EF075F"/>
      </a:accent2>
      <a:accent3>
        <a:srgbClr val="C50B64"/>
      </a:accent3>
      <a:accent4>
        <a:srgbClr val="10CF9B"/>
      </a:accent4>
      <a:accent5>
        <a:srgbClr val="7CCA62"/>
      </a:accent5>
      <a:accent6>
        <a:srgbClr val="A5C249"/>
      </a:accent6>
      <a:hlink>
        <a:srgbClr val="57052E"/>
      </a:hlink>
      <a:folHlink>
        <a:srgbClr val="85DFD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A2CAFE-75B1-4CE4-86C2-8DF2209D16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5</Words>
  <Characters>1923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klátová, Veronika</dc:creator>
  <cp:keywords/>
  <dc:description/>
  <cp:lastModifiedBy> </cp:lastModifiedBy>
  <cp:revision>2</cp:revision>
  <dcterms:created xsi:type="dcterms:W3CDTF">2020-12-21T13:18:00Z</dcterms:created>
  <dcterms:modified xsi:type="dcterms:W3CDTF">2020-12-21T13:18:00Z</dcterms:modified>
</cp:coreProperties>
</file>